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0.jpg" ContentType="image/jpeg"/>
  <Override PartName="/word/media/rId22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презентация-по-2-этапу-проекта"/>
    <w:p>
      <w:pPr>
        <w:pStyle w:val="Heading1"/>
      </w:pPr>
      <w:r>
        <w:t xml:space="preserve">Презентация по 2 этапу проекта</w:t>
      </w:r>
    </w:p>
    <w:bookmarkStart w:id="24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 и научиться выкладывать посты на свой сайт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Редактирование данных на сайте путем изменения информации в папках и отправления их на Github</w:t>
      </w:r>
      <w:r>
        <w:t xml:space="preserve"> </w:t>
      </w:r>
      <w:r>
        <w:drawing>
          <wp:inline>
            <wp:extent cx="5334000" cy="2507007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16.userapi.com/s/v1/if2/LLtcWka5dsIR6ngL6pXThpzcESH3_zGLbCGWy5YC-QafT_TE61Av3UJ9KEGt2-1B8rQTekcwmXofiuT76gFsZUj5.jpg?size=1917x90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Создание 2 постов с помощью hugo new post/… и опубликование их на своем сайте</w:t>
      </w:r>
      <w:r>
        <w:t xml:space="preserve"> </w:t>
      </w:r>
      <w:r>
        <w:drawing>
          <wp:inline>
            <wp:extent cx="5334000" cy="3963639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1-97.userapi.com/s/v1/if2/4yIT9dPeMZjM6QKja-SS3JinhTUwoxPZxqJ9mvVOe6MwJCvKfURCRgdWsD4av-yTziGe_3tX7GxUq8MvXEwj0RQP.jpg?size=615x45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319239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26.userapi.com/s/v1/if2/Kgz8jc-PsnSSHNsEl2tvhlyBYBH-OedTQiBM6OAjFbNGcudFFBxtHNWrXao__BfzWC4BO_hPThFc7owopiXKBQRQ.jpg?size=615x49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54735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55.userapi.com/s/v1/if2/OZ8qJwhc10n9KteGXrPQRq1NGb4zGflGW-bkJ_kVTFNnBnvWLphSn5uq8Fz2hjVjHJzSXUZRIcrdH_GCjnh6JgfG.jpg?size=1314x38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воды</w:t>
      </w:r>
      <w:r>
        <w:t xml:space="preserve"> </w:t>
      </w:r>
      <w:r>
        <w:t xml:space="preserve">Я добавил на сайт информацию о себе, а также опубликовал 2 поста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15:09:08Z</dcterms:created>
  <dcterms:modified xsi:type="dcterms:W3CDTF">2022-05-07T15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